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757D5C74" w:rsidR="00A232A5" w:rsidRDefault="0039490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July 25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2FE9779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6D0E53FF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39490F">
        <w:rPr>
          <w:i/>
          <w:iCs/>
        </w:rPr>
        <w:t>July 11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492E23C6" w14:textId="687AF200" w:rsidR="00FE0C95" w:rsidRDefault="00653477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Perso</w:t>
      </w:r>
      <w:r w:rsidR="00456E74">
        <w:rPr>
          <w:bCs/>
        </w:rPr>
        <w:t>n</w:t>
      </w:r>
      <w:r>
        <w:rPr>
          <w:bCs/>
        </w:rPr>
        <w:t xml:space="preserve">nel Policy </w:t>
      </w:r>
      <w:r w:rsidR="00D12FEE">
        <w:rPr>
          <w:bCs/>
        </w:rPr>
        <w:t>–</w:t>
      </w:r>
      <w:r>
        <w:rPr>
          <w:bCs/>
        </w:rPr>
        <w:t xml:space="preserve"> </w:t>
      </w:r>
      <w:r w:rsidR="0039490F">
        <w:rPr>
          <w:bCs/>
        </w:rPr>
        <w:t xml:space="preserve">Final </w:t>
      </w:r>
      <w:r>
        <w:rPr>
          <w:bCs/>
        </w:rPr>
        <w:t>Review</w:t>
      </w:r>
    </w:p>
    <w:p w14:paraId="7AA2B3EC" w14:textId="72D2AB72" w:rsidR="005425D4" w:rsidRDefault="005425D4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nowmobile Club Request</w:t>
      </w:r>
      <w:r w:rsidR="0039490F">
        <w:rPr>
          <w:bCs/>
        </w:rPr>
        <w:t xml:space="preserve"> – Review of letter/handouts</w:t>
      </w:r>
    </w:p>
    <w:p w14:paraId="52ABD06D" w14:textId="0FBA1F7B" w:rsidR="00121D1E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39490F">
        <w:rPr>
          <w:bCs/>
        </w:rPr>
        <w:t xml:space="preserve"> – continued</w:t>
      </w:r>
    </w:p>
    <w:p w14:paraId="53F5E049" w14:textId="518A219B" w:rsidR="0039490F" w:rsidRDefault="0039490F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Public Works Equipment Rental discussion for mowing options.</w:t>
      </w:r>
    </w:p>
    <w:p w14:paraId="3B38054F" w14:textId="15E99E68" w:rsidR="00584877" w:rsidRDefault="00584877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Recommitment of taxes to Holly Packard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33E9B9B1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07F9A091" w14:textId="2B2A5EFC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GWI – grant denied – </w:t>
      </w:r>
      <w:proofErr w:type="spellStart"/>
      <w:r>
        <w:rPr>
          <w:bCs/>
        </w:rPr>
        <w:t>Firstlight</w:t>
      </w:r>
      <w:proofErr w:type="spellEnd"/>
      <w:r>
        <w:rPr>
          <w:bCs/>
        </w:rPr>
        <w:t xml:space="preserve"> to build out fiber</w:t>
      </w:r>
    </w:p>
    <w:p w14:paraId="138AA7F7" w14:textId="4A6ECCB8" w:rsidR="0039490F" w:rsidRDefault="0091127E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Gas purchasing for mowers – invoicing or credit card</w:t>
      </w:r>
    </w:p>
    <w:p w14:paraId="17B08A09" w14:textId="42D76F75" w:rsidR="00F943F8" w:rsidRDefault="00F943F8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udit update</w:t>
      </w:r>
    </w:p>
    <w:p w14:paraId="51C28BC9" w14:textId="288595AB" w:rsidR="0091127E" w:rsidRDefault="0091127E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ing consolidation</w:t>
      </w:r>
    </w:p>
    <w:p w14:paraId="27CB76D9" w14:textId="4B736A10" w:rsidR="0091127E" w:rsidRDefault="0091127E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Website email updates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2B11F479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Transfer Station Sign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735E0A91" w:rsidR="00CB7A54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182D9B">
        <w:rPr>
          <w:bCs/>
        </w:rPr>
        <w:t xml:space="preserve"> #31,32,33</w:t>
      </w:r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37151B2" w14:textId="31CE81F1" w:rsidR="00CB7A54" w:rsidRPr="002623FA" w:rsidRDefault="00CB7A54" w:rsidP="00CB7A5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EXECUTIVE SESSION: Discussion/review of resumes – Filling the Position of Tax Collector, Deputy Town Clerk</w:t>
      </w: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  <w:bookmarkStart w:id="0" w:name="_GoBack"/>
      <w:bookmarkEnd w:id="0"/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BF6FC2" w14:textId="77777777" w:rsidR="00454AFC" w:rsidRDefault="00454AFC">
      <w:r>
        <w:separator/>
      </w:r>
    </w:p>
  </w:endnote>
  <w:endnote w:type="continuationSeparator" w:id="0">
    <w:p w14:paraId="16F31438" w14:textId="77777777" w:rsidR="00454AFC" w:rsidRDefault="00454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9075CE" w14:textId="77777777" w:rsidR="00454AFC" w:rsidRDefault="00454AFC">
      <w:r>
        <w:separator/>
      </w:r>
    </w:p>
  </w:footnote>
  <w:footnote w:type="continuationSeparator" w:id="0">
    <w:p w14:paraId="3AAF41CD" w14:textId="77777777" w:rsidR="00454AFC" w:rsidRDefault="00454A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oFAJFZByw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2D9B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505D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5D3F5A-D581-473C-8BF5-8D5D1DF4F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9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3</cp:revision>
  <cp:lastPrinted>2022-05-06T12:35:00Z</cp:lastPrinted>
  <dcterms:created xsi:type="dcterms:W3CDTF">2022-07-25T12:26:00Z</dcterms:created>
  <dcterms:modified xsi:type="dcterms:W3CDTF">2022-07-2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